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682fdc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703259d-8f41-4c1b-b5d6-60b7bb4c747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8Z</dcterms:created>
  <dcterms:modified xsi:type="dcterms:W3CDTF">2023-07-24T1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